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1DF4" w:rsidRDefault="00762619">
      <w:bookmarkStart w:id="0" w:name="_GoBack"/>
      <w:r>
        <w:t>PowerPoint Guidelines Link</w:t>
      </w:r>
    </w:p>
    <w:bookmarkEnd w:id="0"/>
    <w:p w:rsidR="00762619" w:rsidRDefault="00762619">
      <w:r>
        <w:fldChar w:fldCharType="begin"/>
      </w:r>
      <w:r>
        <w:instrText xml:space="preserve"> HYPERLINK "</w:instrText>
      </w:r>
      <w:r w:rsidRPr="00762619">
        <w:instrText>https://www.mcgill.ca/skillsets/files/skillsets/powerpointguidelines.pdf</w:instrText>
      </w:r>
      <w:r>
        <w:instrText xml:space="preserve">" </w:instrText>
      </w:r>
      <w:r>
        <w:fldChar w:fldCharType="separate"/>
      </w:r>
      <w:r w:rsidRPr="003618D6">
        <w:rPr>
          <w:rStyle w:val="Hyperlink"/>
        </w:rPr>
        <w:t>https://www.mcgill.ca/skillsets/files/skillsets/powerpointguidelines.pdf</w:t>
      </w:r>
      <w:r>
        <w:fldChar w:fldCharType="end"/>
      </w:r>
    </w:p>
    <w:p w:rsidR="00762619" w:rsidRDefault="00762619"/>
    <w:sectPr w:rsidR="00762619" w:rsidSect="00585A8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MjMxMLMwMTM0NTZV0lEKTi0uzszPAykwrAUAXfQKFiwAAAA="/>
  </w:docVars>
  <w:rsids>
    <w:rsidRoot w:val="00762619"/>
    <w:rsid w:val="00147468"/>
    <w:rsid w:val="002E71F1"/>
    <w:rsid w:val="00585A81"/>
    <w:rsid w:val="006020DD"/>
    <w:rsid w:val="006618C7"/>
    <w:rsid w:val="00762619"/>
    <w:rsid w:val="008C300E"/>
    <w:rsid w:val="00F50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F5036"/>
  <w15:chartTrackingRefBased/>
  <w15:docId w15:val="{27B150A6-59F7-49A7-97C0-6FAF7EF1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18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26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MD</dc:creator>
  <cp:keywords/>
  <dc:description/>
  <cp:lastModifiedBy>ShaneMD</cp:lastModifiedBy>
  <cp:revision>1</cp:revision>
  <dcterms:created xsi:type="dcterms:W3CDTF">2021-09-10T05:46:00Z</dcterms:created>
  <dcterms:modified xsi:type="dcterms:W3CDTF">2021-09-10T05:47:00Z</dcterms:modified>
</cp:coreProperties>
</file>